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4.R</w:t>
      </w:r>
    </w:p>
    <w:p>
      <w:pPr>
        <w:pStyle w:val="Author"/>
      </w:pPr>
      <w:r>
        <w:t xml:space="preserve">augjo318</w:t>
      </w:r>
    </w:p>
    <w:p>
      <w:pPr>
        <w:pStyle w:val="Date"/>
      </w:pPr>
      <w:r>
        <w:t xml:space="preserve">2019-12-0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Metho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 colMeans,</w:t>
      </w:r>
      <w:r>
        <w:br w:type="textWrapping"/>
      </w:r>
      <w:r>
        <w:rPr>
          <w:rStyle w:val="VerbatimChar"/>
        </w:rPr>
        <w:t xml:space="preserve">##     colnames, colSums, dirname, do.call, duplicated, eval, evalq,</w:t>
      </w:r>
      <w:r>
        <w:br w:type="textWrapping"/>
      </w:r>
      <w:r>
        <w:rPr>
          <w:rStyle w:val="VerbatimChar"/>
        </w:rPr>
        <w:t xml:space="preserve">##     Filter, Find, get, grep, grepl, intersect, is.unsorted, lapply,</w:t>
      </w:r>
      <w:r>
        <w:br w:type="textWrapping"/>
      </w:r>
      <w:r>
        <w:rPr>
          <w:rStyle w:val="VerbatimChar"/>
        </w:rPr>
        <w:t xml:space="preserve">##     lengths, Map, mapply, match, mget, order, paste, pmax, pmax.int,</w:t>
      </w:r>
      <w:r>
        <w:br w:type="textWrapping"/>
      </w:r>
      <w:r>
        <w:rPr>
          <w:rStyle w:val="VerbatimChar"/>
        </w:rPr>
        <w:t xml:space="preserve">##     pmin, pmin.int, Position, rank, rbind, Reduce, rowMeans, rownames,</w:t>
      </w:r>
      <w:r>
        <w:br w:type="textWrapping"/>
      </w:r>
      <w:r>
        <w:rPr>
          <w:rStyle w:val="VerbatimChar"/>
        </w:rPr>
        <w:t xml:space="preserve">##     rowSums, sapply, setdiff, sort, table, tapply, union, unique,</w:t>
      </w:r>
      <w:r>
        <w:br w:type="textWrapping"/>
      </w:r>
      <w:r>
        <w:rPr>
          <w:rStyle w:val="VerbatimChar"/>
        </w:rPr>
        <w:t xml:space="preserve">##     unsplit, which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caMethod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st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4.1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augjo318/Desktop/TDDE01_Lab2/NIRSpectr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co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 xlambda</w:t>
      </w:r>
      <w:r>
        <w:br w:type="textWrapping"/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2.3f"</w:t>
      </w:r>
      <w:r>
        <w:rPr>
          <w:rStyle w:val="NormalTok"/>
        </w:rPr>
        <w:t xml:space="preserve">, lambd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bda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93.332" "6.263"  "0.185"  "0.101"  "0.068"  "0.025"  "0.009"  "0.003" </w:t>
      </w:r>
      <w:r>
        <w:br w:type="textWrapping"/>
      </w:r>
      <w:r>
        <w:rPr>
          <w:rStyle w:val="VerbatimChar"/>
        </w:rPr>
        <w:t xml:space="preserve">##   [9] "0.003"  "0.002"  "0.001"  "0.001"  "0.001"  "0.001"  "0.000"  "0.000" </w:t>
      </w:r>
      <w:r>
        <w:br w:type="textWrapping"/>
      </w:r>
      <w:r>
        <w:rPr>
          <w:rStyle w:val="VerbatimChar"/>
        </w:rPr>
        <w:t xml:space="preserve">##  [17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25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33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41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49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57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65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73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81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89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 [97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[105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[113] "0.000"  "0.000"  "0.000"  "0.000"  "0.000"  "0.000"  "0.000"  "0.000" </w:t>
      </w:r>
      <w:r>
        <w:br w:type="textWrapping"/>
      </w:r>
      <w:r>
        <w:rPr>
          <w:rStyle w:val="VerbatimChar"/>
        </w:rPr>
        <w:t xml:space="preserve">## [121] "0.000"  "0.000"  "0.000"  "0.000"  "0.000"  "0.000"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$x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2</w:t>
      </w:r>
      <w:r>
        <w:br w:type="textWrapping"/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plot, PC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plot, PC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.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 &lt;- cbind(sin(1:1000)/20, rep((((1:200)-100)/100), 5)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54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7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stICA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br w:type="textWrapping"/>
      </w:r>
      <w:r>
        <w:rPr>
          <w:rStyle w:val="NormalTok"/>
        </w:rPr>
        <w:t xml:space="preserve">W_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_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W_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_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W_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4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78d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4.R</dc:title>
  <dc:creator>augjo318</dc:creator>
  <dcterms:created xsi:type="dcterms:W3CDTF">2019-12-08T15:18:51Z</dcterms:created>
  <dcterms:modified xsi:type="dcterms:W3CDTF">2019-12-08T15:18:51Z</dcterms:modified>
</cp:coreProperties>
</file>